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7227B" w14:textId="77777777" w:rsidR="00666FF5" w:rsidRDefault="00666FF5" w:rsidP="0075052C">
      <w:pPr>
        <w:pStyle w:val="Header"/>
        <w:rPr>
          <w:rFonts w:ascii="Franklin Gothic Book" w:hAnsi="Franklin Gothic Book"/>
        </w:rPr>
      </w:pPr>
    </w:p>
    <w:p w14:paraId="09AE8D9E" w14:textId="6EC45E6B" w:rsidR="0075052C" w:rsidRDefault="002879AB" w:rsidP="0075052C">
      <w:pPr>
        <w:pStyle w:val="Header"/>
        <w:rPr>
          <w:rFonts w:ascii="Franklin Gothic Book" w:hAnsi="Franklin Gothic Book"/>
        </w:rPr>
      </w:pPr>
      <w:r>
        <w:rPr>
          <w:rFonts w:ascii="Franklin Gothic Book" w:hAnsi="Franklin Gothic Book"/>
        </w:rPr>
        <w:tab/>
      </w:r>
      <w:r w:rsidR="000365FB">
        <w:rPr>
          <w:rFonts w:ascii="Franklin Gothic Book" w:hAnsi="Franklin Gothic Book"/>
        </w:rPr>
        <w:t xml:space="preserve">   </w:t>
      </w:r>
    </w:p>
    <w:p w14:paraId="08358D27" w14:textId="3D0B56A6" w:rsidR="002879AB" w:rsidRPr="00AE45E6" w:rsidRDefault="003004EC" w:rsidP="002879AB">
      <w:pPr>
        <w:pBdr>
          <w:top w:val="single" w:sz="8" w:space="8" w:color="00AEEF"/>
          <w:bottom w:val="single" w:sz="8" w:space="8" w:color="00AEEF"/>
        </w:pBdr>
        <w:spacing w:after="0" w:line="240" w:lineRule="auto"/>
        <w:jc w:val="center"/>
        <w:rPr>
          <w:rFonts w:ascii="Arial" w:eastAsia="Calibri" w:hAnsi="Arial" w:cs="Arial"/>
          <w:b/>
          <w:caps/>
          <w:color w:val="00B0F0"/>
          <w:sz w:val="32"/>
          <w:szCs w:val="32"/>
          <w:lang w:val="en-GB"/>
        </w:rPr>
      </w:pPr>
      <w:r w:rsidRPr="00AE45E6">
        <w:rPr>
          <w:rFonts w:ascii="Arial" w:eastAsia="Calibri" w:hAnsi="Arial" w:cs="Arial"/>
          <w:b/>
          <w:caps/>
          <w:color w:val="00B0F0"/>
          <w:sz w:val="32"/>
          <w:szCs w:val="32"/>
          <w:lang w:val="en-GB"/>
        </w:rPr>
        <w:t>T</w:t>
      </w:r>
      <w:r w:rsidR="000365FB" w:rsidRPr="00AE45E6">
        <w:rPr>
          <w:rFonts w:ascii="Arial" w:eastAsia="Calibri" w:hAnsi="Arial" w:cs="Arial"/>
          <w:b/>
          <w:caps/>
          <w:color w:val="00B0F0"/>
          <w:sz w:val="32"/>
          <w:szCs w:val="32"/>
          <w:lang w:val="en-GB"/>
        </w:rPr>
        <w:t>raining Opportunity</w:t>
      </w:r>
      <w:r w:rsidR="009F2B6B" w:rsidRPr="00AE45E6">
        <w:rPr>
          <w:rFonts w:ascii="Arial" w:eastAsia="Calibri" w:hAnsi="Arial" w:cs="Arial"/>
          <w:b/>
          <w:caps/>
          <w:color w:val="00B0F0"/>
          <w:sz w:val="32"/>
          <w:szCs w:val="32"/>
          <w:lang w:val="en-GB"/>
        </w:rPr>
        <w:t xml:space="preserve"> </w:t>
      </w:r>
      <w:r w:rsidR="00DB44E8" w:rsidRPr="00AE45E6">
        <w:rPr>
          <w:rFonts w:ascii="Arial" w:eastAsia="Calibri" w:hAnsi="Arial" w:cs="Arial"/>
          <w:b/>
          <w:caps/>
          <w:color w:val="00B0F0"/>
          <w:sz w:val="32"/>
          <w:szCs w:val="32"/>
          <w:lang w:val="en-GB"/>
        </w:rPr>
        <w:t>(SCHOLARSHIP)</w:t>
      </w:r>
    </w:p>
    <w:p w14:paraId="6293EC1B" w14:textId="77777777" w:rsidR="00666FF5" w:rsidRPr="009F2B6B" w:rsidRDefault="00666FF5" w:rsidP="00794FB4">
      <w:pPr>
        <w:pStyle w:val="NoSpacing"/>
        <w:jc w:val="both"/>
        <w:rPr>
          <w:rFonts w:ascii="Arial" w:eastAsia="Times New Roman" w:hAnsi="Arial" w:cs="Arial"/>
          <w:lang w:val="en-GB"/>
        </w:rPr>
      </w:pPr>
    </w:p>
    <w:p w14:paraId="5555A772" w14:textId="77777777" w:rsidR="005451BD" w:rsidRPr="005451BD" w:rsidRDefault="005451BD" w:rsidP="005451BD">
      <w:pPr>
        <w:shd w:val="clear" w:color="auto" w:fill="FFFFFF"/>
        <w:spacing w:after="150" w:line="240" w:lineRule="auto"/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>In collaboration with the International Trade Centre through the European Union-funded Youth Empowerment project, Smart Professional invites scholarship applications for the following courses designed to build knowledge, skills, and abilities that will launch you into an industry position.</w:t>
      </w:r>
    </w:p>
    <w:p w14:paraId="5205B381" w14:textId="77777777" w:rsidR="005451BD" w:rsidRPr="005451BD" w:rsidRDefault="005451BD" w:rsidP="005451BD">
      <w:pPr>
        <w:shd w:val="clear" w:color="auto" w:fill="FFFFFF"/>
        <w:spacing w:after="150" w:line="240" w:lineRule="auto"/>
        <w:rPr>
          <w:rFonts w:ascii="Segoe UI" w:eastAsia="Times New Roman" w:hAnsi="Segoe UI" w:cs="Segoe UI"/>
          <w:color w:val="00B0F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b/>
          <w:bCs/>
          <w:color w:val="00B0F0"/>
          <w:sz w:val="21"/>
          <w:szCs w:val="21"/>
          <w:lang w:val="en-GB" w:eastAsia="en-GB"/>
        </w:rPr>
        <w:t>Training programs</w:t>
      </w:r>
    </w:p>
    <w:p w14:paraId="3FC435B4" w14:textId="77777777" w:rsidR="005451BD" w:rsidRPr="005451BD" w:rsidRDefault="005451BD" w:rsidP="005451BD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>Creative Design Technician/Graphic Design (40 positions available)</w:t>
      </w:r>
    </w:p>
    <w:p w14:paraId="654D0C0F" w14:textId="77777777" w:rsidR="005451BD" w:rsidRPr="005451BD" w:rsidRDefault="005451BD" w:rsidP="005451BD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>Administrative Secretary /Office Assistant (20 positions available)</w:t>
      </w:r>
    </w:p>
    <w:p w14:paraId="57D49B33" w14:textId="77777777" w:rsidR="005451BD" w:rsidRPr="005451BD" w:rsidRDefault="005451BD" w:rsidP="005451BD">
      <w:pPr>
        <w:shd w:val="clear" w:color="auto" w:fill="FFFFFF"/>
        <w:spacing w:after="150" w:line="240" w:lineRule="auto"/>
        <w:rPr>
          <w:rFonts w:ascii="Segoe UI" w:eastAsia="Times New Roman" w:hAnsi="Segoe UI" w:cs="Segoe UI"/>
          <w:color w:val="00B0F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b/>
          <w:bCs/>
          <w:color w:val="00B0F0"/>
          <w:sz w:val="21"/>
          <w:szCs w:val="21"/>
          <w:lang w:val="en-GB" w:eastAsia="en-GB"/>
        </w:rPr>
        <w:t>Program duration</w:t>
      </w:r>
    </w:p>
    <w:p w14:paraId="1252E81E" w14:textId="77777777" w:rsidR="005451BD" w:rsidRPr="005451BD" w:rsidRDefault="005451BD" w:rsidP="005451BD">
      <w:pPr>
        <w:shd w:val="clear" w:color="auto" w:fill="FFFFFF"/>
        <w:spacing w:after="150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color w:val="000000" w:themeColor="text1"/>
          <w:sz w:val="21"/>
          <w:szCs w:val="21"/>
          <w:lang w:val="en-GB" w:eastAsia="en-GB"/>
        </w:rPr>
        <w:t>9 Months intensive learning with 3 months internship</w:t>
      </w:r>
    </w:p>
    <w:p w14:paraId="119F92A7" w14:textId="77777777" w:rsidR="005451BD" w:rsidRPr="005451BD" w:rsidRDefault="005451BD" w:rsidP="005451BD">
      <w:pPr>
        <w:shd w:val="clear" w:color="auto" w:fill="FFFFFF"/>
        <w:spacing w:after="150" w:line="240" w:lineRule="auto"/>
        <w:rPr>
          <w:rFonts w:ascii="Segoe UI" w:eastAsia="Times New Roman" w:hAnsi="Segoe UI" w:cs="Segoe UI"/>
          <w:color w:val="00B0F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b/>
          <w:bCs/>
          <w:color w:val="00B0F0"/>
          <w:sz w:val="21"/>
          <w:szCs w:val="21"/>
          <w:lang w:val="en-GB" w:eastAsia="en-GB"/>
        </w:rPr>
        <w:t>Selection Criteria</w:t>
      </w:r>
    </w:p>
    <w:p w14:paraId="31C9DCA5" w14:textId="77777777" w:rsidR="005451BD" w:rsidRPr="005451BD" w:rsidRDefault="005451BD" w:rsidP="005451BD">
      <w:pPr>
        <w:shd w:val="clear" w:color="auto" w:fill="FFFFFF"/>
        <w:spacing w:after="150" w:line="240" w:lineRule="auto"/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>Applicants are required to meet the following criteria:</w:t>
      </w:r>
    </w:p>
    <w:p w14:paraId="282286D3" w14:textId="77777777" w:rsidR="005451BD" w:rsidRPr="005451BD" w:rsidRDefault="005451BD" w:rsidP="005451BD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 xml:space="preserve">Be between 16 to 35 years </w:t>
      </w:r>
      <w:proofErr w:type="gramStart"/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>old;</w:t>
      </w:r>
      <w:proofErr w:type="gramEnd"/>
    </w:p>
    <w:p w14:paraId="4F9B212C" w14:textId="77777777" w:rsidR="005451BD" w:rsidRPr="005451BD" w:rsidRDefault="005451BD" w:rsidP="005451BD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 xml:space="preserve">Have completed basic </w:t>
      </w:r>
      <w:proofErr w:type="gramStart"/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>education;</w:t>
      </w:r>
      <w:proofErr w:type="gramEnd"/>
    </w:p>
    <w:p w14:paraId="0D546AA1" w14:textId="77777777" w:rsidR="005451BD" w:rsidRPr="005451BD" w:rsidRDefault="005451BD" w:rsidP="005451BD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 xml:space="preserve">Have a basic written and verbal command of the English </w:t>
      </w:r>
      <w:proofErr w:type="gramStart"/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>language;</w:t>
      </w:r>
      <w:proofErr w:type="gramEnd"/>
    </w:p>
    <w:p w14:paraId="7A8B6D90" w14:textId="77777777" w:rsidR="005451BD" w:rsidRPr="005451BD" w:rsidRDefault="005451BD" w:rsidP="005451BD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>Show a strong commitment to acquiring the skills and completing the programme.</w:t>
      </w:r>
    </w:p>
    <w:p w14:paraId="4D1CD325" w14:textId="1F61E93B" w:rsidR="009F7400" w:rsidRPr="005451BD" w:rsidRDefault="005451BD" w:rsidP="005451BD">
      <w:pPr>
        <w:shd w:val="clear" w:color="auto" w:fill="FFFFFF"/>
        <w:spacing w:after="150" w:line="240" w:lineRule="auto"/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</w:pPr>
      <w:r w:rsidRPr="005451BD">
        <w:rPr>
          <w:rFonts w:ascii="Segoe UI" w:eastAsia="Times New Roman" w:hAnsi="Segoe UI" w:cs="Segoe UI"/>
          <w:color w:val="000000"/>
          <w:sz w:val="21"/>
          <w:szCs w:val="21"/>
          <w:lang w:val="en-GB" w:eastAsia="en-GB"/>
        </w:rPr>
        <w:t>Note: Priorities will be given to young Gambians from rural areas. Women are encouraged to apply.</w:t>
      </w:r>
    </w:p>
    <w:p w14:paraId="0BA4E9F4" w14:textId="77777777" w:rsidR="00263489" w:rsidRPr="009F2B6B" w:rsidRDefault="00263489" w:rsidP="00263489">
      <w:pPr>
        <w:keepNext/>
        <w:keepLines/>
        <w:spacing w:before="240" w:after="240" w:line="259" w:lineRule="auto"/>
        <w:ind w:left="360" w:hanging="360"/>
        <w:outlineLvl w:val="0"/>
        <w:rPr>
          <w:rFonts w:ascii="Arial" w:eastAsiaTheme="majorEastAsia" w:hAnsi="Arial" w:cs="Arial"/>
          <w:b/>
          <w:color w:val="00B0F0"/>
          <w:lang w:val="en-GB"/>
        </w:rPr>
      </w:pPr>
      <w:r w:rsidRPr="009F2B6B">
        <w:rPr>
          <w:rFonts w:ascii="Arial" w:eastAsiaTheme="majorEastAsia" w:hAnsi="Arial" w:cs="Arial"/>
          <w:b/>
          <w:color w:val="00B0F0"/>
          <w:lang w:val="en-GB"/>
        </w:rPr>
        <w:t>Application Format</w:t>
      </w:r>
    </w:p>
    <w:p w14:paraId="4FF69E02" w14:textId="73136927" w:rsidR="003C60C0" w:rsidRPr="009F2B6B" w:rsidRDefault="003004EC" w:rsidP="003C60C0">
      <w:pPr>
        <w:pStyle w:val="NoSpacing"/>
        <w:jc w:val="both"/>
        <w:rPr>
          <w:rFonts w:ascii="Arial" w:hAnsi="Arial" w:cs="Arial"/>
        </w:rPr>
      </w:pPr>
      <w:r w:rsidRPr="009F2B6B">
        <w:rPr>
          <w:rFonts w:ascii="Arial" w:hAnsi="Arial" w:cs="Arial"/>
        </w:rPr>
        <w:t>I</w:t>
      </w:r>
      <w:r w:rsidR="00263489" w:rsidRPr="009F2B6B">
        <w:rPr>
          <w:rFonts w:ascii="Arial" w:hAnsi="Arial" w:cs="Arial"/>
        </w:rPr>
        <w:t xml:space="preserve">nterested </w:t>
      </w:r>
      <w:r w:rsidRPr="009F2B6B">
        <w:rPr>
          <w:rFonts w:ascii="Arial" w:hAnsi="Arial" w:cs="Arial"/>
        </w:rPr>
        <w:t xml:space="preserve">candidates </w:t>
      </w:r>
      <w:r w:rsidR="00263489" w:rsidRPr="009F2B6B">
        <w:rPr>
          <w:rFonts w:ascii="Arial" w:hAnsi="Arial" w:cs="Arial"/>
        </w:rPr>
        <w:t xml:space="preserve">are required to pick up </w:t>
      </w:r>
      <w:r w:rsidRPr="009F2B6B">
        <w:rPr>
          <w:rFonts w:ascii="Arial" w:hAnsi="Arial" w:cs="Arial"/>
        </w:rPr>
        <w:t>an application form</w:t>
      </w:r>
      <w:r w:rsidR="00263489" w:rsidRPr="009F2B6B">
        <w:rPr>
          <w:rFonts w:ascii="Arial" w:hAnsi="Arial" w:cs="Arial"/>
        </w:rPr>
        <w:t xml:space="preserve"> </w:t>
      </w:r>
      <w:r w:rsidRPr="009F2B6B">
        <w:rPr>
          <w:rFonts w:ascii="Arial" w:hAnsi="Arial" w:cs="Arial"/>
        </w:rPr>
        <w:t>at</w:t>
      </w:r>
      <w:r w:rsidR="00BB4D41" w:rsidRPr="009F2B6B">
        <w:rPr>
          <w:rFonts w:ascii="Arial" w:hAnsi="Arial" w:cs="Arial"/>
        </w:rPr>
        <w:t xml:space="preserve"> </w:t>
      </w:r>
      <w:r w:rsidR="00A61FBE">
        <w:rPr>
          <w:rFonts w:ascii="Arial" w:hAnsi="Arial" w:cs="Arial"/>
        </w:rPr>
        <w:t>Smart Professional College</w:t>
      </w:r>
      <w:r w:rsidR="00F828A6">
        <w:rPr>
          <w:rFonts w:ascii="Arial" w:hAnsi="Arial" w:cs="Arial"/>
        </w:rPr>
        <w:t>,</w:t>
      </w:r>
      <w:r w:rsidR="00A61FBE">
        <w:rPr>
          <w:rFonts w:ascii="Arial" w:hAnsi="Arial" w:cs="Arial"/>
        </w:rPr>
        <w:t xml:space="preserve"> </w:t>
      </w:r>
      <w:r w:rsidR="00A61FBE" w:rsidRPr="00A61FBE">
        <w:rPr>
          <w:rFonts w:ascii="Arial" w:hAnsi="Arial" w:cs="Arial"/>
        </w:rPr>
        <w:t xml:space="preserve">Kairaba Avenue, Opposite FIB Building, Kanifing </w:t>
      </w:r>
      <w:r w:rsidR="00A61FBE">
        <w:rPr>
          <w:rFonts w:ascii="Arial" w:hAnsi="Arial" w:cs="Arial"/>
        </w:rPr>
        <w:t>Municipality</w:t>
      </w:r>
      <w:r w:rsidR="00E2160F">
        <w:rPr>
          <w:rFonts w:ascii="Arial" w:hAnsi="Arial" w:cs="Arial"/>
        </w:rPr>
        <w:t xml:space="preserve"> </w:t>
      </w:r>
      <w:r w:rsidR="002C43C1" w:rsidRPr="009F2B6B">
        <w:rPr>
          <w:rFonts w:ascii="Arial" w:hAnsi="Arial" w:cs="Arial"/>
        </w:rPr>
        <w:t>or apply using the link below</w:t>
      </w:r>
      <w:r w:rsidR="0044414C" w:rsidRPr="009F2B6B">
        <w:rPr>
          <w:rFonts w:ascii="Arial" w:hAnsi="Arial" w:cs="Arial"/>
        </w:rPr>
        <w:t xml:space="preserve"> </w:t>
      </w:r>
      <w:hyperlink r:id="rId8" w:history="1">
        <w:r w:rsidR="003C60C0" w:rsidRPr="009F2B6B">
          <w:rPr>
            <w:rStyle w:val="Hyperlink"/>
            <w:rFonts w:ascii="Arial" w:hAnsi="Arial" w:cs="Arial"/>
          </w:rPr>
          <w:t>https://form.jotform.com/212423593413046</w:t>
        </w:r>
      </w:hyperlink>
      <w:r w:rsidR="0044414C" w:rsidRPr="009F2B6B">
        <w:rPr>
          <w:rFonts w:ascii="Arial" w:hAnsi="Arial" w:cs="Arial"/>
        </w:rPr>
        <w:t>.</w:t>
      </w:r>
      <w:r w:rsidR="00263489" w:rsidRPr="009F2B6B">
        <w:rPr>
          <w:rFonts w:ascii="Arial" w:hAnsi="Arial" w:cs="Arial"/>
        </w:rPr>
        <w:t xml:space="preserve"> </w:t>
      </w:r>
    </w:p>
    <w:p w14:paraId="1DF83DD1" w14:textId="77777777" w:rsidR="003C60C0" w:rsidRPr="009F2B6B" w:rsidRDefault="003C60C0" w:rsidP="003C60C0">
      <w:pPr>
        <w:pStyle w:val="NoSpacing"/>
        <w:jc w:val="both"/>
        <w:rPr>
          <w:rFonts w:ascii="Arial" w:hAnsi="Arial" w:cs="Arial"/>
        </w:rPr>
      </w:pPr>
    </w:p>
    <w:p w14:paraId="50AFDA0E" w14:textId="02287F32" w:rsidR="00263489" w:rsidRPr="009F2B6B" w:rsidRDefault="00263489" w:rsidP="003C60C0">
      <w:pPr>
        <w:pStyle w:val="NoSpacing"/>
        <w:jc w:val="both"/>
        <w:rPr>
          <w:rFonts w:ascii="Arial" w:hAnsi="Arial" w:cs="Arial"/>
          <w:color w:val="FF0000"/>
        </w:rPr>
      </w:pPr>
      <w:r w:rsidRPr="009F2B6B">
        <w:rPr>
          <w:rFonts w:ascii="Arial" w:hAnsi="Arial" w:cs="Arial"/>
        </w:rPr>
        <w:t>The Form</w:t>
      </w:r>
      <w:r w:rsidR="002C43C1" w:rsidRPr="009F2B6B">
        <w:rPr>
          <w:rFonts w:ascii="Arial" w:hAnsi="Arial" w:cs="Arial"/>
        </w:rPr>
        <w:t>s</w:t>
      </w:r>
      <w:r w:rsidRPr="009F2B6B">
        <w:rPr>
          <w:rFonts w:ascii="Arial" w:hAnsi="Arial" w:cs="Arial"/>
        </w:rPr>
        <w:t xml:space="preserve"> should be properly filled and returned no later than </w:t>
      </w:r>
      <w:r w:rsidR="00142BB2" w:rsidRPr="009F2B6B">
        <w:rPr>
          <w:rFonts w:ascii="Arial" w:hAnsi="Arial" w:cs="Arial"/>
        </w:rPr>
        <w:t>1</w:t>
      </w:r>
      <w:r w:rsidR="009F2B6B">
        <w:rPr>
          <w:rFonts w:ascii="Arial" w:hAnsi="Arial" w:cs="Arial"/>
        </w:rPr>
        <w:t>8</w:t>
      </w:r>
      <w:r w:rsidR="00FF0A1E" w:rsidRPr="009F2B6B">
        <w:rPr>
          <w:rFonts w:ascii="Arial" w:hAnsi="Arial" w:cs="Arial"/>
        </w:rPr>
        <w:t xml:space="preserve">th </w:t>
      </w:r>
      <w:r w:rsidR="002C43C1" w:rsidRPr="009F2B6B">
        <w:rPr>
          <w:rFonts w:ascii="Arial" w:hAnsi="Arial" w:cs="Arial"/>
        </w:rPr>
        <w:t>September</w:t>
      </w:r>
      <w:r w:rsidRPr="009F2B6B">
        <w:rPr>
          <w:rFonts w:ascii="Arial" w:hAnsi="Arial" w:cs="Arial"/>
        </w:rPr>
        <w:t xml:space="preserve"> 2021</w:t>
      </w:r>
      <w:r w:rsidR="00142BB2" w:rsidRPr="009F2B6B">
        <w:rPr>
          <w:rFonts w:ascii="Arial" w:hAnsi="Arial" w:cs="Arial"/>
        </w:rPr>
        <w:t>.</w:t>
      </w:r>
      <w:r w:rsidRPr="009F2B6B">
        <w:rPr>
          <w:rFonts w:ascii="Arial" w:hAnsi="Arial" w:cs="Arial"/>
          <w:b/>
          <w:color w:val="FF0000"/>
        </w:rPr>
        <w:t xml:space="preserve"> </w:t>
      </w:r>
    </w:p>
    <w:p w14:paraId="7D269767" w14:textId="2AA3CCE6" w:rsidR="00263489" w:rsidRPr="009F2B6B" w:rsidRDefault="00263489" w:rsidP="003C60C0">
      <w:pPr>
        <w:pStyle w:val="NoSpacing"/>
        <w:jc w:val="both"/>
        <w:outlineLvl w:val="0"/>
        <w:rPr>
          <w:rFonts w:ascii="Arial" w:hAnsi="Arial" w:cs="Arial"/>
          <w:b/>
          <w:color w:val="00B0F0"/>
        </w:rPr>
      </w:pPr>
    </w:p>
    <w:p w14:paraId="4C8B406E" w14:textId="77777777" w:rsidR="00263489" w:rsidRPr="009F2B6B" w:rsidRDefault="00263489" w:rsidP="003C60C0">
      <w:pPr>
        <w:pStyle w:val="NoSpacing"/>
        <w:jc w:val="both"/>
        <w:rPr>
          <w:rFonts w:ascii="Arial" w:hAnsi="Arial" w:cs="Arial"/>
        </w:rPr>
      </w:pPr>
    </w:p>
    <w:p w14:paraId="758C1EF7" w14:textId="0DE44DF4" w:rsidR="00666FF5" w:rsidRPr="009F2B6B" w:rsidRDefault="00263489" w:rsidP="00AE45E6">
      <w:pPr>
        <w:pStyle w:val="NoSpacing"/>
        <w:jc w:val="center"/>
        <w:rPr>
          <w:rFonts w:ascii="Arial" w:hAnsi="Arial" w:cs="Arial"/>
        </w:rPr>
      </w:pPr>
      <w:r w:rsidRPr="009F2B6B">
        <w:rPr>
          <w:rFonts w:ascii="Arial" w:hAnsi="Arial" w:cs="Arial"/>
        </w:rPr>
        <w:t>For any enquiries, please contact</w:t>
      </w:r>
    </w:p>
    <w:p w14:paraId="1533991A" w14:textId="0E7D3CA4" w:rsidR="00263489" w:rsidRPr="009F2B6B" w:rsidRDefault="0020136C" w:rsidP="00AE45E6">
      <w:pPr>
        <w:pStyle w:val="NoSpacing"/>
        <w:jc w:val="center"/>
        <w:rPr>
          <w:rFonts w:ascii="Arial" w:hAnsi="Arial" w:cs="Arial"/>
          <w:color w:val="00B0F0"/>
        </w:rPr>
      </w:pPr>
      <w:r w:rsidRPr="009F2B6B">
        <w:rPr>
          <w:rFonts w:ascii="Arial" w:hAnsi="Arial" w:cs="Arial"/>
          <w:b/>
          <w:bCs/>
        </w:rPr>
        <w:t>Demba Janneh +220 3746884 / 2755110 / 6575762 / 9223119 / 2755110</w:t>
      </w:r>
      <w:r w:rsidR="00BE431B" w:rsidRPr="009F2B6B">
        <w:rPr>
          <w:rFonts w:ascii="Arial" w:hAnsi="Arial" w:cs="Arial"/>
          <w:b/>
          <w:shd w:val="clear" w:color="auto" w:fill="FFFFFF"/>
        </w:rPr>
        <w:t>.</w:t>
      </w:r>
    </w:p>
    <w:p w14:paraId="10586EBF" w14:textId="0A8F5266" w:rsidR="00BE431B" w:rsidRDefault="00BE431B" w:rsidP="00AE45E6">
      <w:pPr>
        <w:jc w:val="center"/>
      </w:pPr>
    </w:p>
    <w:p w14:paraId="148B2024" w14:textId="48948015" w:rsidR="001C4B68" w:rsidRPr="00BE431B" w:rsidRDefault="00BE431B" w:rsidP="004E0D78">
      <w:pPr>
        <w:tabs>
          <w:tab w:val="left" w:pos="2280"/>
          <w:tab w:val="left" w:pos="5700"/>
        </w:tabs>
      </w:pPr>
      <w:r>
        <w:tab/>
        <w:t xml:space="preserve">             </w:t>
      </w:r>
    </w:p>
    <w:sectPr w:rsidR="001C4B68" w:rsidRPr="00BE431B" w:rsidSect="0044382C">
      <w:headerReference w:type="default" r:id="rId9"/>
      <w:headerReference w:type="first" r:id="rId10"/>
      <w:footerReference w:type="first" r:id="rId11"/>
      <w:pgSz w:w="11907" w:h="16840" w:code="9"/>
      <w:pgMar w:top="1440" w:right="1440" w:bottom="1440" w:left="1440" w:header="720" w:footer="201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E7008" w14:textId="77777777" w:rsidR="00575EE6" w:rsidRDefault="00575EE6" w:rsidP="002879AB">
      <w:pPr>
        <w:spacing w:after="0" w:line="240" w:lineRule="auto"/>
      </w:pPr>
      <w:r>
        <w:separator/>
      </w:r>
    </w:p>
  </w:endnote>
  <w:endnote w:type="continuationSeparator" w:id="0">
    <w:p w14:paraId="05EC1847" w14:textId="77777777" w:rsidR="00575EE6" w:rsidRDefault="00575EE6" w:rsidP="002879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82772" w14:textId="357F13D3" w:rsidR="001C4B68" w:rsidRDefault="009F2B6B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6432" behindDoc="1" locked="0" layoutInCell="1" allowOverlap="1" wp14:anchorId="2FD663A7" wp14:editId="67284F01">
          <wp:simplePos x="0" y="0"/>
          <wp:positionH relativeFrom="margin">
            <wp:align>left</wp:align>
          </wp:positionH>
          <wp:positionV relativeFrom="paragraph">
            <wp:posOffset>247650</wp:posOffset>
          </wp:positionV>
          <wp:extent cx="748665" cy="621030"/>
          <wp:effectExtent l="0" t="0" r="0" b="7620"/>
          <wp:wrapTight wrapText="bothSides">
            <wp:wrapPolygon edited="0">
              <wp:start x="0" y="0"/>
              <wp:lineTo x="0" y="21202"/>
              <wp:lineTo x="20885" y="21202"/>
              <wp:lineTo x="20885" y="0"/>
              <wp:lineTo x="0" y="0"/>
            </wp:wrapPolygon>
          </wp:wrapTight>
          <wp:docPr id="3" name="Picture 3">
            <a:extLst xmlns:a="http://schemas.openxmlformats.org/drawingml/2006/main">
              <a:ext uri="{FF2B5EF4-FFF2-40B4-BE49-F238E27FC236}">
                <a16:creationId xmlns:a16="http://schemas.microsoft.com/office/drawing/2014/main" id="{0FBEBADD-68B5-45ED-9AB0-395948A6CE8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FBEBADD-68B5-45ED-9AB0-395948A6CE8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8665" cy="621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70528" behindDoc="1" locked="0" layoutInCell="1" allowOverlap="1" wp14:anchorId="36B1F9CB" wp14:editId="37791616">
          <wp:simplePos x="0" y="0"/>
          <wp:positionH relativeFrom="margin">
            <wp:posOffset>4673600</wp:posOffset>
          </wp:positionH>
          <wp:positionV relativeFrom="paragraph">
            <wp:posOffset>301625</wp:posOffset>
          </wp:positionV>
          <wp:extent cx="1283335" cy="533400"/>
          <wp:effectExtent l="0" t="0" r="0" b="0"/>
          <wp:wrapTight wrapText="bothSides">
            <wp:wrapPolygon edited="0">
              <wp:start x="0" y="0"/>
              <wp:lineTo x="0" y="20829"/>
              <wp:lineTo x="21162" y="20829"/>
              <wp:lineTo x="21162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TC_Logo_EN_RGB_Big (1)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333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8480" behindDoc="1" locked="0" layoutInCell="1" allowOverlap="1" wp14:anchorId="4CA58C18" wp14:editId="05EA885B">
          <wp:simplePos x="0" y="0"/>
          <wp:positionH relativeFrom="margin">
            <wp:align>center</wp:align>
          </wp:positionH>
          <wp:positionV relativeFrom="paragraph">
            <wp:posOffset>197485</wp:posOffset>
          </wp:positionV>
          <wp:extent cx="1104900" cy="810466"/>
          <wp:effectExtent l="0" t="0" r="0" b="8890"/>
          <wp:wrapTight wrapText="bothSides">
            <wp:wrapPolygon edited="0">
              <wp:start x="0" y="0"/>
              <wp:lineTo x="0" y="21329"/>
              <wp:lineTo x="21228" y="21329"/>
              <wp:lineTo x="21228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8104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1710">
      <w:ptab w:relativeTo="margin" w:alignment="center" w:leader="none"/>
    </w:r>
    <w:r w:rsidR="004E0D78" w:rsidRPr="004E0D78">
      <w:rPr>
        <w:noProof/>
        <w:lang w:val="en-GB" w:eastAsia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BB678" w14:textId="77777777" w:rsidR="00575EE6" w:rsidRDefault="00575EE6" w:rsidP="002879AB">
      <w:pPr>
        <w:spacing w:after="0" w:line="240" w:lineRule="auto"/>
      </w:pPr>
      <w:r>
        <w:separator/>
      </w:r>
    </w:p>
  </w:footnote>
  <w:footnote w:type="continuationSeparator" w:id="0">
    <w:p w14:paraId="48EF5695" w14:textId="77777777" w:rsidR="00575EE6" w:rsidRDefault="00575EE6" w:rsidP="002879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F1055" w14:textId="16AC4365" w:rsidR="001C4B68" w:rsidRDefault="001C4B68" w:rsidP="001C4B68">
    <w:pPr>
      <w:pStyle w:val="Header"/>
      <w:pBdr>
        <w:bottom w:val="single" w:sz="4" w:space="1" w:color="808080"/>
      </w:pBdr>
      <w:tabs>
        <w:tab w:val="clear" w:pos="9360"/>
        <w:tab w:val="left" w:pos="9356"/>
        <w:tab w:val="left" w:pos="9498"/>
      </w:tabs>
      <w:rPr>
        <w:rFonts w:cs="Arial"/>
        <w:color w:val="808080"/>
        <w:sz w:val="18"/>
      </w:rPr>
    </w:pPr>
    <w:r>
      <w:rPr>
        <w:rFonts w:cs="Arial"/>
        <w:color w:val="808080"/>
        <w:sz w:val="18"/>
      </w:rPr>
      <w:t>YOUTH EMPOWERMENT PROJECT (YEP)</w:t>
    </w:r>
    <w:r>
      <w:rPr>
        <w:rFonts w:cs="Arial"/>
        <w:color w:val="808080"/>
        <w:sz w:val="18"/>
      </w:rPr>
      <w:tab/>
      <w:t xml:space="preserve">                               </w:t>
    </w:r>
    <w:r>
      <w:rPr>
        <w:rFonts w:cs="Arial"/>
        <w:color w:val="808080"/>
        <w:sz w:val="18"/>
      </w:rPr>
      <w:tab/>
      <w:t xml:space="preserve">Page </w:t>
    </w:r>
    <w:r>
      <w:rPr>
        <w:rStyle w:val="PageNumber"/>
        <w:rFonts w:cs="Arial"/>
        <w:color w:val="808080"/>
        <w:sz w:val="18"/>
      </w:rPr>
      <w:fldChar w:fldCharType="begin"/>
    </w:r>
    <w:r>
      <w:rPr>
        <w:rStyle w:val="PageNumber"/>
        <w:rFonts w:cs="Arial"/>
        <w:color w:val="808080"/>
        <w:sz w:val="18"/>
      </w:rPr>
      <w:instrText xml:space="preserve"> PAGE </w:instrText>
    </w:r>
    <w:r>
      <w:rPr>
        <w:rStyle w:val="PageNumber"/>
        <w:rFonts w:cs="Arial"/>
        <w:color w:val="808080"/>
        <w:sz w:val="18"/>
      </w:rPr>
      <w:fldChar w:fldCharType="separate"/>
    </w:r>
    <w:r w:rsidR="00BE431B">
      <w:rPr>
        <w:rStyle w:val="PageNumber"/>
        <w:rFonts w:cs="Arial"/>
        <w:noProof/>
        <w:color w:val="808080"/>
        <w:sz w:val="18"/>
      </w:rPr>
      <w:t>2</w:t>
    </w:r>
    <w:r>
      <w:rPr>
        <w:rStyle w:val="PageNumber"/>
        <w:rFonts w:cs="Arial"/>
        <w:color w:val="808080"/>
        <w:sz w:val="18"/>
      </w:rPr>
      <w:fldChar w:fldCharType="end"/>
    </w:r>
  </w:p>
  <w:p w14:paraId="1F52746F" w14:textId="77777777" w:rsidR="002879AB" w:rsidRDefault="002879AB" w:rsidP="002879AB">
    <w:pPr>
      <w:pStyle w:val="Header"/>
      <w:tabs>
        <w:tab w:val="clear" w:pos="4680"/>
        <w:tab w:val="clear" w:pos="9360"/>
      </w:tabs>
      <w:jc w:val="cent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ABD55" w14:textId="36E3CC71" w:rsidR="001C4B68" w:rsidRDefault="009F2B6B" w:rsidP="001C4B68">
    <w:pPr>
      <w:pStyle w:val="Header"/>
      <w:jc w:val="cent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67AA114F" wp14:editId="4F9E5D3B">
          <wp:simplePos x="0" y="0"/>
          <wp:positionH relativeFrom="margin">
            <wp:posOffset>82550</wp:posOffset>
          </wp:positionH>
          <wp:positionV relativeFrom="paragraph">
            <wp:posOffset>-273908</wp:posOffset>
          </wp:positionV>
          <wp:extent cx="717417" cy="620617"/>
          <wp:effectExtent l="0" t="0" r="6985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1532" cy="6241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3F06BEB6" wp14:editId="355A37AB">
          <wp:simplePos x="0" y="0"/>
          <wp:positionH relativeFrom="column">
            <wp:posOffset>4692015</wp:posOffset>
          </wp:positionH>
          <wp:positionV relativeFrom="paragraph">
            <wp:posOffset>-177800</wp:posOffset>
          </wp:positionV>
          <wp:extent cx="1548765" cy="469900"/>
          <wp:effectExtent l="0" t="0" r="0" b="6350"/>
          <wp:wrapTight wrapText="bothSides">
            <wp:wrapPolygon edited="0">
              <wp:start x="0" y="0"/>
              <wp:lineTo x="0" y="21016"/>
              <wp:lineTo x="21255" y="21016"/>
              <wp:lineTo x="21255" y="0"/>
              <wp:lineTo x="0" y="0"/>
            </wp:wrapPolygon>
          </wp:wrapTight>
          <wp:docPr id="8" name="Picture 5">
            <a:extLst xmlns:a="http://schemas.openxmlformats.org/drawingml/2006/main">
              <a:ext uri="{FF2B5EF4-FFF2-40B4-BE49-F238E27FC236}">
                <a16:creationId xmlns:a16="http://schemas.microsoft.com/office/drawing/2014/main" id="{844F6595-D316-4DF5-9C5E-C83A50E7C75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>
                    <a:extLst>
                      <a:ext uri="{FF2B5EF4-FFF2-40B4-BE49-F238E27FC236}">
                        <a16:creationId xmlns:a16="http://schemas.microsoft.com/office/drawing/2014/main" id="{844F6595-D316-4DF5-9C5E-C83A50E7C75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8765" cy="469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3EAD">
      <w:rPr>
        <w:noProof/>
        <w:lang w:val="en-GB" w:eastAsia="en-GB"/>
      </w:rPr>
      <w:t xml:space="preserve"> </w:t>
    </w:r>
    <w:r w:rsidR="000365FB">
      <w:t xml:space="preserve">                                                                                                       </w:t>
    </w:r>
    <w:r w:rsidR="001C4B68">
      <w:t xml:space="preserve">      </w:t>
    </w:r>
    <w:r w:rsidR="000365FB">
      <w:t xml:space="preserve">   </w:t>
    </w:r>
    <w:r w:rsidR="001C4B68"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3B3"/>
    <w:multiLevelType w:val="hybridMultilevel"/>
    <w:tmpl w:val="8A94C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0777F"/>
    <w:multiLevelType w:val="multilevel"/>
    <w:tmpl w:val="1AAE0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7A3BA1"/>
    <w:multiLevelType w:val="hybridMultilevel"/>
    <w:tmpl w:val="C310B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931656"/>
    <w:multiLevelType w:val="hybridMultilevel"/>
    <w:tmpl w:val="2130799C"/>
    <w:lvl w:ilvl="0" w:tplc="0CE88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84D50"/>
    <w:multiLevelType w:val="hybridMultilevel"/>
    <w:tmpl w:val="337464F4"/>
    <w:lvl w:ilvl="0" w:tplc="56660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6557F"/>
    <w:multiLevelType w:val="hybridMultilevel"/>
    <w:tmpl w:val="3F9E0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75718"/>
    <w:multiLevelType w:val="hybridMultilevel"/>
    <w:tmpl w:val="89D08DD6"/>
    <w:lvl w:ilvl="0" w:tplc="E5D4AE26">
      <w:start w:val="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F3497"/>
    <w:multiLevelType w:val="multilevel"/>
    <w:tmpl w:val="A7840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984FE9"/>
    <w:multiLevelType w:val="hybridMultilevel"/>
    <w:tmpl w:val="A3E8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B35D65"/>
    <w:multiLevelType w:val="hybridMultilevel"/>
    <w:tmpl w:val="49E8B54E"/>
    <w:lvl w:ilvl="0" w:tplc="08F26680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EA3B89"/>
    <w:multiLevelType w:val="hybridMultilevel"/>
    <w:tmpl w:val="8086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6656D"/>
    <w:multiLevelType w:val="hybridMultilevel"/>
    <w:tmpl w:val="9A54F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F23906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sz w:val="23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B7663F"/>
    <w:multiLevelType w:val="hybridMultilevel"/>
    <w:tmpl w:val="97F89E6C"/>
    <w:lvl w:ilvl="0" w:tplc="D00E4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8"/>
  </w:num>
  <w:num w:numId="4">
    <w:abstractNumId w:val="11"/>
  </w:num>
  <w:num w:numId="5">
    <w:abstractNumId w:val="3"/>
  </w:num>
  <w:num w:numId="6">
    <w:abstractNumId w:val="4"/>
  </w:num>
  <w:num w:numId="7">
    <w:abstractNumId w:val="12"/>
  </w:num>
  <w:num w:numId="8">
    <w:abstractNumId w:val="2"/>
  </w:num>
  <w:num w:numId="9">
    <w:abstractNumId w:val="5"/>
  </w:num>
  <w:num w:numId="10">
    <w:abstractNumId w:val="0"/>
  </w:num>
  <w:num w:numId="11">
    <w:abstractNumId w:val="10"/>
  </w:num>
  <w:num w:numId="12">
    <w:abstractNumId w:val="7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bA0MjQ0BGEzJR2l4NTi4sz8PJACw1oApkX/ziwAAAA="/>
  </w:docVars>
  <w:rsids>
    <w:rsidRoot w:val="0075052C"/>
    <w:rsid w:val="00012DA7"/>
    <w:rsid w:val="00017B08"/>
    <w:rsid w:val="000307A4"/>
    <w:rsid w:val="000365FB"/>
    <w:rsid w:val="0004335B"/>
    <w:rsid w:val="0006539D"/>
    <w:rsid w:val="000A5FFB"/>
    <w:rsid w:val="000B0046"/>
    <w:rsid w:val="000B25CC"/>
    <w:rsid w:val="000C0B21"/>
    <w:rsid w:val="000D2ABA"/>
    <w:rsid w:val="001014BB"/>
    <w:rsid w:val="00142BB2"/>
    <w:rsid w:val="00152508"/>
    <w:rsid w:val="00167CF6"/>
    <w:rsid w:val="0017008E"/>
    <w:rsid w:val="00181DE6"/>
    <w:rsid w:val="001919B2"/>
    <w:rsid w:val="00194DC6"/>
    <w:rsid w:val="001C4B68"/>
    <w:rsid w:val="001D50DD"/>
    <w:rsid w:val="001D7171"/>
    <w:rsid w:val="001E33E2"/>
    <w:rsid w:val="001F1C36"/>
    <w:rsid w:val="001F28D9"/>
    <w:rsid w:val="0020136C"/>
    <w:rsid w:val="00214E24"/>
    <w:rsid w:val="00241F6A"/>
    <w:rsid w:val="00262CEF"/>
    <w:rsid w:val="00263489"/>
    <w:rsid w:val="00282956"/>
    <w:rsid w:val="00283EF9"/>
    <w:rsid w:val="002879AB"/>
    <w:rsid w:val="002A4383"/>
    <w:rsid w:val="002C0A76"/>
    <w:rsid w:val="002C43C1"/>
    <w:rsid w:val="002D1956"/>
    <w:rsid w:val="003004EC"/>
    <w:rsid w:val="003337C5"/>
    <w:rsid w:val="00350296"/>
    <w:rsid w:val="00370EB4"/>
    <w:rsid w:val="00377B89"/>
    <w:rsid w:val="003923CA"/>
    <w:rsid w:val="003940D4"/>
    <w:rsid w:val="003A18BC"/>
    <w:rsid w:val="003A7629"/>
    <w:rsid w:val="003C19DC"/>
    <w:rsid w:val="003C60C0"/>
    <w:rsid w:val="003C7B93"/>
    <w:rsid w:val="003E12B4"/>
    <w:rsid w:val="003E4B30"/>
    <w:rsid w:val="003E6113"/>
    <w:rsid w:val="004077B6"/>
    <w:rsid w:val="0044382C"/>
    <w:rsid w:val="0044414C"/>
    <w:rsid w:val="00444D62"/>
    <w:rsid w:val="00447EC6"/>
    <w:rsid w:val="00451C9D"/>
    <w:rsid w:val="00453BBC"/>
    <w:rsid w:val="00453EAD"/>
    <w:rsid w:val="004559EF"/>
    <w:rsid w:val="00463C6F"/>
    <w:rsid w:val="00467DC8"/>
    <w:rsid w:val="004B1BF4"/>
    <w:rsid w:val="004E0D78"/>
    <w:rsid w:val="004E72C2"/>
    <w:rsid w:val="0051454F"/>
    <w:rsid w:val="005174C0"/>
    <w:rsid w:val="005451BD"/>
    <w:rsid w:val="005745EC"/>
    <w:rsid w:val="00575EE6"/>
    <w:rsid w:val="00597B3B"/>
    <w:rsid w:val="005A326B"/>
    <w:rsid w:val="005A5916"/>
    <w:rsid w:val="005E2CA4"/>
    <w:rsid w:val="006027FA"/>
    <w:rsid w:val="00617692"/>
    <w:rsid w:val="00656ADC"/>
    <w:rsid w:val="00666FF5"/>
    <w:rsid w:val="006A071E"/>
    <w:rsid w:val="006A2C32"/>
    <w:rsid w:val="006B4BF4"/>
    <w:rsid w:val="006C2E5A"/>
    <w:rsid w:val="006D2CB9"/>
    <w:rsid w:val="0075052C"/>
    <w:rsid w:val="00774A1A"/>
    <w:rsid w:val="00794FB4"/>
    <w:rsid w:val="0079757C"/>
    <w:rsid w:val="007E3757"/>
    <w:rsid w:val="007F24DD"/>
    <w:rsid w:val="008370C3"/>
    <w:rsid w:val="00846317"/>
    <w:rsid w:val="00854186"/>
    <w:rsid w:val="008568E3"/>
    <w:rsid w:val="00864C8B"/>
    <w:rsid w:val="008B110C"/>
    <w:rsid w:val="008B266D"/>
    <w:rsid w:val="008C5462"/>
    <w:rsid w:val="008C6305"/>
    <w:rsid w:val="008C7E66"/>
    <w:rsid w:val="008D5DC8"/>
    <w:rsid w:val="00905F8E"/>
    <w:rsid w:val="00917D29"/>
    <w:rsid w:val="00987660"/>
    <w:rsid w:val="0099105D"/>
    <w:rsid w:val="009A3A86"/>
    <w:rsid w:val="009F2B6B"/>
    <w:rsid w:val="009F5571"/>
    <w:rsid w:val="009F7400"/>
    <w:rsid w:val="00A04B37"/>
    <w:rsid w:val="00A14961"/>
    <w:rsid w:val="00A5310E"/>
    <w:rsid w:val="00A61FBE"/>
    <w:rsid w:val="00AE45E6"/>
    <w:rsid w:val="00AF3641"/>
    <w:rsid w:val="00B12759"/>
    <w:rsid w:val="00B32589"/>
    <w:rsid w:val="00B847B7"/>
    <w:rsid w:val="00B93BAF"/>
    <w:rsid w:val="00B943A0"/>
    <w:rsid w:val="00BA5889"/>
    <w:rsid w:val="00BB2358"/>
    <w:rsid w:val="00BB4D41"/>
    <w:rsid w:val="00BC1285"/>
    <w:rsid w:val="00BE431B"/>
    <w:rsid w:val="00C05D1A"/>
    <w:rsid w:val="00C10B8F"/>
    <w:rsid w:val="00C11710"/>
    <w:rsid w:val="00C16809"/>
    <w:rsid w:val="00C45330"/>
    <w:rsid w:val="00C46BE8"/>
    <w:rsid w:val="00C55AAE"/>
    <w:rsid w:val="00C96144"/>
    <w:rsid w:val="00C972C1"/>
    <w:rsid w:val="00CA0012"/>
    <w:rsid w:val="00CB2237"/>
    <w:rsid w:val="00CC7ACA"/>
    <w:rsid w:val="00CD1463"/>
    <w:rsid w:val="00D27E34"/>
    <w:rsid w:val="00D55DE5"/>
    <w:rsid w:val="00D64CE2"/>
    <w:rsid w:val="00D81085"/>
    <w:rsid w:val="00D83A35"/>
    <w:rsid w:val="00D961FC"/>
    <w:rsid w:val="00DB44E8"/>
    <w:rsid w:val="00DB7FB6"/>
    <w:rsid w:val="00DC1586"/>
    <w:rsid w:val="00DC62BD"/>
    <w:rsid w:val="00E167DB"/>
    <w:rsid w:val="00E2160F"/>
    <w:rsid w:val="00E259E4"/>
    <w:rsid w:val="00E4461E"/>
    <w:rsid w:val="00E53434"/>
    <w:rsid w:val="00E67FA6"/>
    <w:rsid w:val="00E839DB"/>
    <w:rsid w:val="00EA02AD"/>
    <w:rsid w:val="00ED7CE7"/>
    <w:rsid w:val="00EF5324"/>
    <w:rsid w:val="00F17F81"/>
    <w:rsid w:val="00F828A6"/>
    <w:rsid w:val="00FD0411"/>
    <w:rsid w:val="00FD0FA6"/>
    <w:rsid w:val="00FD4980"/>
    <w:rsid w:val="00FF0A1E"/>
    <w:rsid w:val="00FF1A4E"/>
    <w:rsid w:val="00FF4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7E91F1"/>
  <w15:docId w15:val="{252D041F-DADD-4C5C-8A45-6A3B8789C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C9D"/>
  </w:style>
  <w:style w:type="paragraph" w:styleId="Heading1">
    <w:name w:val="heading 1"/>
    <w:basedOn w:val="Normal"/>
    <w:next w:val="Normal"/>
    <w:link w:val="Heading1Char"/>
    <w:uiPriority w:val="9"/>
    <w:qFormat/>
    <w:rsid w:val="00451C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C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1C9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1C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1C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C9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C9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1C9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1C9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1C9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51C9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51C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1C9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1C9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C9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C9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C9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1C9D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1C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1C9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51C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51C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C9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51C9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51C9D"/>
    <w:rPr>
      <w:b/>
      <w:bCs/>
    </w:rPr>
  </w:style>
  <w:style w:type="character" w:styleId="Emphasis">
    <w:name w:val="Emphasis"/>
    <w:basedOn w:val="DefaultParagraphFont"/>
    <w:uiPriority w:val="20"/>
    <w:qFormat/>
    <w:rsid w:val="00451C9D"/>
    <w:rPr>
      <w:i/>
      <w:iCs/>
    </w:rPr>
  </w:style>
  <w:style w:type="paragraph" w:styleId="ListParagraph">
    <w:name w:val="List Paragraph"/>
    <w:basedOn w:val="Normal"/>
    <w:uiPriority w:val="34"/>
    <w:qFormat/>
    <w:rsid w:val="00451C9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51C9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51C9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C9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1C9D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51C9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51C9D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51C9D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51C9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51C9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1C9D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05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52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052C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75052C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5052C"/>
    <w:rPr>
      <w:rFonts w:eastAsiaTheme="minorHAnsi"/>
    </w:rPr>
  </w:style>
  <w:style w:type="paragraph" w:styleId="BodyText">
    <w:name w:val="Body Text"/>
    <w:basedOn w:val="Normal"/>
    <w:link w:val="BodyTextChar"/>
    <w:semiHidden/>
    <w:rsid w:val="00917D29"/>
    <w:pPr>
      <w:spacing w:after="0" w:line="240" w:lineRule="auto"/>
      <w:ind w:hanging="709"/>
      <w:jc w:val="center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917D29"/>
    <w:rPr>
      <w:rFonts w:ascii="Arial" w:eastAsia="Times New Roman" w:hAnsi="Arial" w:cs="Arial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879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9AB"/>
  </w:style>
  <w:style w:type="character" w:styleId="PageNumber">
    <w:name w:val="page number"/>
    <w:basedOn w:val="DefaultParagraphFont"/>
    <w:semiHidden/>
    <w:rsid w:val="001C4B68"/>
  </w:style>
  <w:style w:type="character" w:styleId="CommentReference">
    <w:name w:val="annotation reference"/>
    <w:basedOn w:val="DefaultParagraphFont"/>
    <w:uiPriority w:val="99"/>
    <w:semiHidden/>
    <w:unhideWhenUsed/>
    <w:rsid w:val="00262C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2C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2C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2C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2CE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036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94FB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441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25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.jotform.com/21242359341304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F0264-4B77-4150-9157-B921042AC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ka</dc:creator>
  <cp:lastModifiedBy>Isatou Aisha Jallow</cp:lastModifiedBy>
  <cp:revision>4</cp:revision>
  <cp:lastPrinted>2017-09-04T08:49:00Z</cp:lastPrinted>
  <dcterms:created xsi:type="dcterms:W3CDTF">2021-09-08T18:54:00Z</dcterms:created>
  <dcterms:modified xsi:type="dcterms:W3CDTF">2021-09-14T15:37:00Z</dcterms:modified>
</cp:coreProperties>
</file>